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7938"/>
      </w:tblGrid>
      <w:tr w:rsidR="00777A97" w:rsidRPr="00777A97" w14:paraId="1712169F" w14:textId="77777777" w:rsidTr="00EB675B">
        <w:tc>
          <w:tcPr>
            <w:tcW w:w="1384" w:type="dxa"/>
          </w:tcPr>
          <w:p w14:paraId="483DF718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0E785265" wp14:editId="38FD97D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0C3D289E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14BE12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709985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6272A0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783833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3B4EA64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534EF4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BFA8371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449149F0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4CE4565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4848F8ED" w14:textId="77777777" w:rsidR="00777A97" w:rsidRPr="00777A97" w:rsidRDefault="00777A97" w:rsidP="00777A97">
      <w:pPr>
        <w:rPr>
          <w:sz w:val="24"/>
          <w:szCs w:val="24"/>
        </w:rPr>
      </w:pPr>
    </w:p>
    <w:p w14:paraId="32826FA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5101D4B9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4E4A977F" w14:textId="28092A5E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>ПОДГОТОВКИ</w:t>
      </w:r>
      <w:r w:rsidR="005167A8">
        <w:rPr>
          <w:sz w:val="24"/>
          <w:szCs w:val="24"/>
        </w:rPr>
        <w:t xml:space="preserve"> </w:t>
      </w:r>
      <w:r w:rsidRPr="00777A97">
        <w:rPr>
          <w:sz w:val="24"/>
          <w:szCs w:val="24"/>
        </w:rPr>
        <w:t xml:space="preserve"> </w:t>
      </w:r>
      <w:r w:rsidR="005167A8" w:rsidRPr="005167A8">
        <w:rPr>
          <w:b/>
          <w:sz w:val="24"/>
          <w:szCs w:val="24"/>
        </w:rPr>
        <w:t>09.04.01</w:t>
      </w:r>
      <w:proofErr w:type="gramEnd"/>
      <w:r w:rsidR="005167A8">
        <w:rPr>
          <w:b/>
          <w:sz w:val="24"/>
          <w:szCs w:val="24"/>
        </w:rPr>
        <w:t xml:space="preserve"> </w:t>
      </w:r>
      <w:r w:rsidR="00C22F70" w:rsidRPr="00C22F70">
        <w:rPr>
          <w:b/>
          <w:sz w:val="24"/>
          <w:szCs w:val="24"/>
        </w:rPr>
        <w:t>Информатика и вычислительная техника</w:t>
      </w:r>
    </w:p>
    <w:p w14:paraId="1EA2B842" w14:textId="77777777" w:rsidR="000159C3" w:rsidRPr="00584C30" w:rsidRDefault="000159C3" w:rsidP="000159C3">
      <w:pPr>
        <w:rPr>
          <w:sz w:val="32"/>
        </w:rPr>
      </w:pPr>
    </w:p>
    <w:p w14:paraId="63837CA3" w14:textId="77777777" w:rsidR="000159C3" w:rsidRPr="00584C30" w:rsidRDefault="000159C3" w:rsidP="000159C3">
      <w:pPr>
        <w:rPr>
          <w:sz w:val="32"/>
        </w:rPr>
      </w:pPr>
    </w:p>
    <w:p w14:paraId="4651700D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D447FB6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7E42C8E" w14:textId="4993FBEE" w:rsidR="00584C30" w:rsidRPr="008B466E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="00A33518">
        <w:rPr>
          <w:b/>
          <w:sz w:val="28"/>
        </w:rPr>
        <w:t>лабораторной</w:t>
      </w:r>
      <w:r w:rsidRPr="004D2D19">
        <w:rPr>
          <w:b/>
          <w:sz w:val="28"/>
        </w:rPr>
        <w:t xml:space="preserve">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A64568">
        <w:rPr>
          <w:b/>
          <w:sz w:val="28"/>
        </w:rPr>
        <w:t>9</w:t>
      </w:r>
    </w:p>
    <w:p w14:paraId="3119FA62" w14:textId="77777777" w:rsidR="00A33518" w:rsidRDefault="00A33518" w:rsidP="00584C30">
      <w:pPr>
        <w:spacing w:line="360" w:lineRule="auto"/>
        <w:ind w:left="142"/>
        <w:rPr>
          <w:b/>
          <w:sz w:val="28"/>
        </w:rPr>
      </w:pPr>
    </w:p>
    <w:p w14:paraId="7F0952ED" w14:textId="6080DD33" w:rsidR="004E2696" w:rsidRPr="00A64568" w:rsidRDefault="00584C30" w:rsidP="00A33518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A64568">
        <w:rPr>
          <w:sz w:val="32"/>
          <w:u w:val="single"/>
          <w:lang w:val="en-US"/>
        </w:rPr>
        <w:t>Stream</w:t>
      </w:r>
      <w:r w:rsidR="00A64568" w:rsidRPr="00A64568">
        <w:rPr>
          <w:sz w:val="32"/>
          <w:u w:val="single"/>
        </w:rPr>
        <w:t xml:space="preserve"> </w:t>
      </w:r>
      <w:r w:rsidR="00A64568">
        <w:rPr>
          <w:sz w:val="32"/>
          <w:u w:val="single"/>
          <w:lang w:val="en-US"/>
        </w:rPr>
        <w:t>API</w:t>
      </w:r>
    </w:p>
    <w:p w14:paraId="33F3F565" w14:textId="77777777" w:rsidR="00A33518" w:rsidRDefault="00A33518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7BE40076" w14:textId="7516B09D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765B5">
        <w:rPr>
          <w:sz w:val="32"/>
          <w:szCs w:val="32"/>
          <w:u w:val="single"/>
        </w:rPr>
        <w:t>Языки программирования для работы с большими</w:t>
      </w:r>
      <w:r w:rsidR="004D0A5B" w:rsidRPr="004D0A5B">
        <w:rPr>
          <w:sz w:val="32"/>
          <w:szCs w:val="32"/>
          <w:u w:val="single"/>
        </w:rPr>
        <w:t xml:space="preserve"> данны</w:t>
      </w:r>
      <w:r w:rsidR="004765B5">
        <w:rPr>
          <w:sz w:val="32"/>
          <w:szCs w:val="32"/>
          <w:u w:val="single"/>
        </w:rPr>
        <w:t>ми</w:t>
      </w:r>
    </w:p>
    <w:p w14:paraId="19D79DE2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D09EC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67EA33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25974EA" w14:textId="77777777" w:rsidR="004D0A5B" w:rsidRDefault="004D0A5B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A90591C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9900" w:type="dxa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646"/>
        <w:gridCol w:w="1890"/>
        <w:gridCol w:w="2520"/>
      </w:tblGrid>
      <w:tr w:rsidR="00777A97" w:rsidRPr="003D30A6" w14:paraId="01AFEBE3" w14:textId="77777777" w:rsidTr="005167A8">
        <w:tc>
          <w:tcPr>
            <w:tcW w:w="2010" w:type="dxa"/>
            <w:shd w:val="clear" w:color="auto" w:fill="auto"/>
          </w:tcPr>
          <w:p w14:paraId="5EB72B9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34100979" w14:textId="0EE7FCFF" w:rsidR="00777A97" w:rsidRPr="003D30A6" w:rsidRDefault="0074474F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2</w:t>
            </w:r>
            <w:r w:rsidR="005167A8" w:rsidRPr="005167A8">
              <w:rPr>
                <w:sz w:val="28"/>
                <w:szCs w:val="28"/>
              </w:rPr>
              <w:t>2М</w:t>
            </w:r>
          </w:p>
        </w:tc>
        <w:tc>
          <w:tcPr>
            <w:tcW w:w="1646" w:type="dxa"/>
          </w:tcPr>
          <w:p w14:paraId="66483F5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7CB4063C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1602D20" w14:textId="4C0A287F" w:rsidR="00777A97" w:rsidRPr="003D30A6" w:rsidRDefault="005167A8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.И. Бычков</w:t>
            </w:r>
          </w:p>
        </w:tc>
      </w:tr>
      <w:tr w:rsidR="00777A97" w:rsidRPr="003D30A6" w14:paraId="0349E393" w14:textId="77777777" w:rsidTr="005167A8">
        <w:tc>
          <w:tcPr>
            <w:tcW w:w="2010" w:type="dxa"/>
            <w:shd w:val="clear" w:color="auto" w:fill="auto"/>
          </w:tcPr>
          <w:p w14:paraId="54F90CF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1739E6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646" w:type="dxa"/>
          </w:tcPr>
          <w:p w14:paraId="7B9190A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A66C3B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736EF8C0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688F4B8" w14:textId="77777777" w:rsidTr="005167A8">
        <w:tc>
          <w:tcPr>
            <w:tcW w:w="2010" w:type="dxa"/>
            <w:shd w:val="clear" w:color="auto" w:fill="auto"/>
          </w:tcPr>
          <w:p w14:paraId="44AC41C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F63BAF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50099B5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B99E04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520" w:type="dxa"/>
            <w:shd w:val="clear" w:color="auto" w:fill="auto"/>
          </w:tcPr>
          <w:p w14:paraId="793DE50C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75DE7BFC" w14:textId="77777777" w:rsidTr="005167A8">
        <w:tc>
          <w:tcPr>
            <w:tcW w:w="2010" w:type="dxa"/>
            <w:shd w:val="clear" w:color="auto" w:fill="auto"/>
          </w:tcPr>
          <w:p w14:paraId="5F211E51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49503B6" w14:textId="77777777" w:rsidR="00777A97" w:rsidRPr="003D30A6" w:rsidRDefault="00777A97" w:rsidP="00E352CF"/>
        </w:tc>
        <w:tc>
          <w:tcPr>
            <w:tcW w:w="1646" w:type="dxa"/>
          </w:tcPr>
          <w:p w14:paraId="33BC216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53594BEC" w14:textId="40EF6D5C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3C273BA" w14:textId="21BC92CB" w:rsidR="00777A97" w:rsidRPr="003D30A6" w:rsidRDefault="00A33518" w:rsidP="00A75452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.В. Степанов</w:t>
            </w:r>
          </w:p>
        </w:tc>
      </w:tr>
      <w:tr w:rsidR="00777A97" w:rsidRPr="003D30A6" w14:paraId="059A80B4" w14:textId="77777777" w:rsidTr="005167A8">
        <w:tc>
          <w:tcPr>
            <w:tcW w:w="2010" w:type="dxa"/>
            <w:shd w:val="clear" w:color="auto" w:fill="auto"/>
          </w:tcPr>
          <w:p w14:paraId="73477572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7717CD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77CF29A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617D0A69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150540FA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CA76182" w14:textId="77777777" w:rsidR="00A33518" w:rsidRDefault="00A33518" w:rsidP="00545E4B">
      <w:pPr>
        <w:rPr>
          <w:sz w:val="24"/>
        </w:rPr>
      </w:pPr>
    </w:p>
    <w:p w14:paraId="21853614" w14:textId="4E2AEACD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A11C6B">
        <w:rPr>
          <w:sz w:val="24"/>
        </w:rPr>
        <w:t>23</w:t>
      </w:r>
    </w:p>
    <w:p w14:paraId="2F434404" w14:textId="40280D6C" w:rsidR="005167A8" w:rsidRPr="00030F19" w:rsidRDefault="00140C60" w:rsidP="004D20EB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Введение</w:t>
      </w:r>
      <w:r w:rsidR="00F57747">
        <w:rPr>
          <w:rStyle w:val="af2"/>
          <w:b/>
          <w:bCs w:val="0"/>
        </w:rPr>
        <w:t xml:space="preserve"> и задание</w:t>
      </w:r>
    </w:p>
    <w:p w14:paraId="2BBD2AA7" w14:textId="0B160BC8" w:rsidR="00E05709" w:rsidRDefault="00C211B1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 w:rsidRPr="003703ED">
        <w:rPr>
          <w:rStyle w:val="af2"/>
          <w:b w:val="0"/>
          <w:bCs w:val="0"/>
        </w:rPr>
        <w:t xml:space="preserve">Целью лабораторной работы является формирование </w:t>
      </w:r>
      <w:r w:rsidR="00847B83">
        <w:rPr>
          <w:rStyle w:val="af2"/>
          <w:b w:val="0"/>
          <w:bCs w:val="0"/>
        </w:rPr>
        <w:t xml:space="preserve">практических </w:t>
      </w:r>
      <w:r>
        <w:rPr>
          <w:rStyle w:val="af2"/>
          <w:b w:val="0"/>
          <w:bCs w:val="0"/>
        </w:rPr>
        <w:t>навыков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 xml:space="preserve">использования </w:t>
      </w:r>
      <w:r w:rsidR="00847B83">
        <w:rPr>
          <w:rStyle w:val="af2"/>
          <w:b w:val="0"/>
          <w:bCs w:val="0"/>
        </w:rPr>
        <w:t xml:space="preserve">возможностей языка программирования </w:t>
      </w:r>
      <w:r w:rsidR="00847B83">
        <w:rPr>
          <w:rStyle w:val="af2"/>
          <w:b w:val="0"/>
          <w:bCs w:val="0"/>
          <w:lang w:val="en-US"/>
        </w:rPr>
        <w:t>java</w:t>
      </w:r>
      <w:r w:rsidR="00847B83" w:rsidRPr="00847B83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в контексте </w:t>
      </w:r>
      <w:r w:rsidR="006029DA">
        <w:rPr>
          <w:rStyle w:val="af2"/>
          <w:b w:val="0"/>
          <w:bCs w:val="0"/>
        </w:rPr>
        <w:t xml:space="preserve">работы </w:t>
      </w:r>
      <w:r w:rsidR="00015C55">
        <w:rPr>
          <w:rStyle w:val="af2"/>
          <w:b w:val="0"/>
          <w:bCs w:val="0"/>
        </w:rPr>
        <w:t>с</w:t>
      </w:r>
      <w:r w:rsidR="00B015BB">
        <w:rPr>
          <w:rStyle w:val="af2"/>
          <w:b w:val="0"/>
          <w:bCs w:val="0"/>
        </w:rPr>
        <w:t>о</w:t>
      </w:r>
      <w:r w:rsidR="00015C55">
        <w:rPr>
          <w:rStyle w:val="af2"/>
          <w:b w:val="0"/>
          <w:bCs w:val="0"/>
        </w:rPr>
        <w:t xml:space="preserve"> </w:t>
      </w:r>
      <w:proofErr w:type="spellStart"/>
      <w:r w:rsidR="00B015BB" w:rsidRPr="00B015BB">
        <w:rPr>
          <w:rStyle w:val="af2"/>
          <w:b w:val="0"/>
          <w:bCs w:val="0"/>
        </w:rPr>
        <w:t>Stream</w:t>
      </w:r>
      <w:proofErr w:type="spellEnd"/>
      <w:r w:rsidR="00B015BB" w:rsidRPr="00B015BB">
        <w:rPr>
          <w:rStyle w:val="af2"/>
          <w:b w:val="0"/>
          <w:bCs w:val="0"/>
        </w:rPr>
        <w:t xml:space="preserve"> API</w:t>
      </w:r>
      <w:r>
        <w:rPr>
          <w:rStyle w:val="af2"/>
          <w:b w:val="0"/>
          <w:bCs w:val="0"/>
        </w:rPr>
        <w:t>.</w:t>
      </w:r>
    </w:p>
    <w:p w14:paraId="5FADC1D2" w14:textId="77777777" w:rsidR="00030F19" w:rsidRPr="00455002" w:rsidRDefault="00030F19" w:rsidP="00847B83">
      <w:pPr>
        <w:spacing w:line="360" w:lineRule="auto"/>
        <w:rPr>
          <w:rStyle w:val="af2"/>
          <w:b w:val="0"/>
          <w:bCs w:val="0"/>
          <w:sz w:val="28"/>
        </w:rPr>
      </w:pPr>
      <w:r w:rsidRPr="00455002">
        <w:rPr>
          <w:rStyle w:val="af2"/>
          <w:b w:val="0"/>
          <w:bCs w:val="0"/>
        </w:rPr>
        <w:br w:type="page"/>
      </w:r>
    </w:p>
    <w:p w14:paraId="707E6D5A" w14:textId="23386A1D" w:rsidR="00030F19" w:rsidRDefault="00030F19" w:rsidP="00847B83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Ход работы</w:t>
      </w:r>
    </w:p>
    <w:p w14:paraId="04616962" w14:textId="347B872E" w:rsidR="00847B83" w:rsidRPr="00E05709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Код с описанием классов и демонстрацией работы приведен в </w:t>
      </w:r>
      <w:proofErr w:type="spellStart"/>
      <w:r>
        <w:rPr>
          <w:rStyle w:val="af2"/>
          <w:b w:val="0"/>
          <w:bCs w:val="0"/>
          <w:lang w:val="en-US"/>
        </w:rPr>
        <w:t>git</w:t>
      </w:r>
      <w:proofErr w:type="spellEnd"/>
      <w:r w:rsidRPr="00847B83">
        <w:rPr>
          <w:rStyle w:val="af2"/>
          <w:b w:val="0"/>
          <w:bCs w:val="0"/>
        </w:rPr>
        <w:t>-</w:t>
      </w:r>
      <w:proofErr w:type="spellStart"/>
      <w:r>
        <w:rPr>
          <w:rStyle w:val="af2"/>
          <w:b w:val="0"/>
          <w:bCs w:val="0"/>
        </w:rPr>
        <w:t>репозитории</w:t>
      </w:r>
      <w:proofErr w:type="spellEnd"/>
      <w:r>
        <w:rPr>
          <w:rStyle w:val="af2"/>
          <w:b w:val="0"/>
          <w:bCs w:val="0"/>
        </w:rPr>
        <w:t xml:space="preserve"> по адресу: </w:t>
      </w:r>
      <w:r w:rsidRPr="00847B83">
        <w:rPr>
          <w:rStyle w:val="af2"/>
          <w:b w:val="0"/>
          <w:bCs w:val="0"/>
        </w:rPr>
        <w:t>https://github.com/a112000/Practice_Big_Data.git</w:t>
      </w:r>
      <w:r>
        <w:rPr>
          <w:rStyle w:val="af2"/>
          <w:b w:val="0"/>
          <w:bCs w:val="0"/>
        </w:rPr>
        <w:t>.</w:t>
      </w:r>
    </w:p>
    <w:p w14:paraId="2817355F" w14:textId="216F1066" w:rsidR="007C61AF" w:rsidRPr="00847B83" w:rsidRDefault="007C61AF" w:rsidP="003F7282">
      <w:pPr>
        <w:rPr>
          <w:rStyle w:val="af2"/>
          <w:b w:val="0"/>
          <w:bCs w:val="0"/>
          <w:sz w:val="18"/>
        </w:rPr>
      </w:pPr>
      <w:r w:rsidRPr="00847B83">
        <w:rPr>
          <w:rStyle w:val="af2"/>
          <w:b w:val="0"/>
          <w:bCs w:val="0"/>
        </w:rPr>
        <w:br w:type="page"/>
      </w:r>
    </w:p>
    <w:p w14:paraId="4B885E22" w14:textId="097A77D0" w:rsidR="00272009" w:rsidRDefault="00140C60" w:rsidP="00C211B1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Заключение</w:t>
      </w:r>
    </w:p>
    <w:p w14:paraId="062AF57A" w14:textId="397FFD16" w:rsidR="00272009" w:rsidRPr="00272009" w:rsidRDefault="00C211B1" w:rsidP="00C211B1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В процессе выполнения </w:t>
      </w:r>
      <w:r w:rsidRPr="003703ED">
        <w:rPr>
          <w:rStyle w:val="af2"/>
          <w:b w:val="0"/>
          <w:bCs w:val="0"/>
        </w:rPr>
        <w:t xml:space="preserve">лабораторной </w:t>
      </w:r>
      <w:bookmarkStart w:id="0" w:name="_GoBack"/>
      <w:bookmarkEnd w:id="0"/>
      <w:r w:rsidRPr="003703ED">
        <w:rPr>
          <w:rStyle w:val="af2"/>
          <w:b w:val="0"/>
          <w:bCs w:val="0"/>
        </w:rPr>
        <w:t xml:space="preserve">работы </w:t>
      </w:r>
      <w:r>
        <w:rPr>
          <w:rStyle w:val="af2"/>
          <w:b w:val="0"/>
          <w:bCs w:val="0"/>
        </w:rPr>
        <w:t>были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сформированы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навыки</w:t>
      </w:r>
      <w:r w:rsidRPr="003703ED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практического </w:t>
      </w:r>
      <w:r>
        <w:rPr>
          <w:rStyle w:val="af2"/>
          <w:b w:val="0"/>
          <w:bCs w:val="0"/>
        </w:rPr>
        <w:t>использования</w:t>
      </w:r>
      <w:r w:rsidR="00847B83">
        <w:rPr>
          <w:rStyle w:val="af2"/>
          <w:b w:val="0"/>
          <w:bCs w:val="0"/>
        </w:rPr>
        <w:t xml:space="preserve"> </w:t>
      </w:r>
      <w:proofErr w:type="spellStart"/>
      <w:r w:rsidR="00B015BB" w:rsidRPr="00B015BB">
        <w:rPr>
          <w:rStyle w:val="af2"/>
          <w:b w:val="0"/>
          <w:bCs w:val="0"/>
        </w:rPr>
        <w:t>Stream</w:t>
      </w:r>
      <w:proofErr w:type="spellEnd"/>
      <w:r w:rsidR="00B015BB" w:rsidRPr="00B015BB">
        <w:rPr>
          <w:rStyle w:val="af2"/>
          <w:b w:val="0"/>
          <w:bCs w:val="0"/>
        </w:rPr>
        <w:t xml:space="preserve"> API</w:t>
      </w:r>
      <w:r w:rsidR="00BC17ED">
        <w:rPr>
          <w:rStyle w:val="af2"/>
          <w:b w:val="0"/>
          <w:bCs w:val="0"/>
        </w:rPr>
        <w:t xml:space="preserve"> в языке программирования </w:t>
      </w:r>
      <w:r w:rsidR="00BC17ED">
        <w:rPr>
          <w:rStyle w:val="af2"/>
          <w:b w:val="0"/>
          <w:bCs w:val="0"/>
          <w:lang w:val="en-US"/>
        </w:rPr>
        <w:t>java</w:t>
      </w:r>
      <w:r>
        <w:rPr>
          <w:rStyle w:val="af2"/>
          <w:b w:val="0"/>
          <w:bCs w:val="0"/>
        </w:rPr>
        <w:t>.</w:t>
      </w:r>
    </w:p>
    <w:sectPr w:rsidR="00272009" w:rsidRPr="00272009" w:rsidSect="00140C60">
      <w:headerReference w:type="default" r:id="rId9"/>
      <w:footerReference w:type="first" r:id="rId10"/>
      <w:pgSz w:w="11906" w:h="16838"/>
      <w:pgMar w:top="1134" w:right="851" w:bottom="1134" w:left="1701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1923FD" w14:textId="77777777" w:rsidR="00C03E2B" w:rsidRDefault="00C03E2B">
      <w:r>
        <w:separator/>
      </w:r>
    </w:p>
  </w:endnote>
  <w:endnote w:type="continuationSeparator" w:id="0">
    <w:p w14:paraId="27D50147" w14:textId="77777777" w:rsidR="00C03E2B" w:rsidRDefault="00C03E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EF2B45" w14:textId="77777777" w:rsidR="00140C60" w:rsidRDefault="00140C6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84D87E" w14:textId="77777777" w:rsidR="00C03E2B" w:rsidRDefault="00C03E2B">
      <w:r>
        <w:separator/>
      </w:r>
    </w:p>
  </w:footnote>
  <w:footnote w:type="continuationSeparator" w:id="0">
    <w:p w14:paraId="20729F65" w14:textId="77777777" w:rsidR="00C03E2B" w:rsidRDefault="00C03E2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50396A" w14:textId="77777777" w:rsidR="00EB3384" w:rsidRDefault="00EB3384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423ADB"/>
    <w:multiLevelType w:val="hybridMultilevel"/>
    <w:tmpl w:val="4038275C"/>
    <w:lvl w:ilvl="0" w:tplc="966E662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62132F08"/>
    <w:multiLevelType w:val="hybridMultilevel"/>
    <w:tmpl w:val="EEA86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15C55"/>
    <w:rsid w:val="00030F19"/>
    <w:rsid w:val="00034D5E"/>
    <w:rsid w:val="00040368"/>
    <w:rsid w:val="000447A8"/>
    <w:rsid w:val="00055CA7"/>
    <w:rsid w:val="00072E4E"/>
    <w:rsid w:val="00081A66"/>
    <w:rsid w:val="000A3D06"/>
    <w:rsid w:val="00140C60"/>
    <w:rsid w:val="001557C8"/>
    <w:rsid w:val="00164AF7"/>
    <w:rsid w:val="0019522E"/>
    <w:rsid w:val="00197467"/>
    <w:rsid w:val="001C18FC"/>
    <w:rsid w:val="001C4CCA"/>
    <w:rsid w:val="001D5BEE"/>
    <w:rsid w:val="001F62EE"/>
    <w:rsid w:val="00210D96"/>
    <w:rsid w:val="00217764"/>
    <w:rsid w:val="00231049"/>
    <w:rsid w:val="00272009"/>
    <w:rsid w:val="002C6376"/>
    <w:rsid w:val="002E3981"/>
    <w:rsid w:val="002F12DB"/>
    <w:rsid w:val="003102CD"/>
    <w:rsid w:val="00362143"/>
    <w:rsid w:val="003703ED"/>
    <w:rsid w:val="00375465"/>
    <w:rsid w:val="00384B1F"/>
    <w:rsid w:val="003B225E"/>
    <w:rsid w:val="003C1F7F"/>
    <w:rsid w:val="003D30A6"/>
    <w:rsid w:val="003D3615"/>
    <w:rsid w:val="003F7282"/>
    <w:rsid w:val="00426933"/>
    <w:rsid w:val="00440F0A"/>
    <w:rsid w:val="00452407"/>
    <w:rsid w:val="00455002"/>
    <w:rsid w:val="004765B5"/>
    <w:rsid w:val="00481E50"/>
    <w:rsid w:val="004D0A5B"/>
    <w:rsid w:val="004D20EB"/>
    <w:rsid w:val="004D2D19"/>
    <w:rsid w:val="004E2696"/>
    <w:rsid w:val="00502CDD"/>
    <w:rsid w:val="005167A8"/>
    <w:rsid w:val="005331A7"/>
    <w:rsid w:val="00545E4B"/>
    <w:rsid w:val="00561A19"/>
    <w:rsid w:val="00574EB5"/>
    <w:rsid w:val="0057778B"/>
    <w:rsid w:val="00584C30"/>
    <w:rsid w:val="00596BF2"/>
    <w:rsid w:val="005B7AF3"/>
    <w:rsid w:val="005E2502"/>
    <w:rsid w:val="005F024E"/>
    <w:rsid w:val="006029DA"/>
    <w:rsid w:val="006111BA"/>
    <w:rsid w:val="006127E5"/>
    <w:rsid w:val="00625BD8"/>
    <w:rsid w:val="006271A8"/>
    <w:rsid w:val="0062731A"/>
    <w:rsid w:val="006444BB"/>
    <w:rsid w:val="006459B3"/>
    <w:rsid w:val="006B0F9A"/>
    <w:rsid w:val="006B3033"/>
    <w:rsid w:val="006E1E34"/>
    <w:rsid w:val="007154C2"/>
    <w:rsid w:val="00717B30"/>
    <w:rsid w:val="0074474F"/>
    <w:rsid w:val="00767213"/>
    <w:rsid w:val="00777A97"/>
    <w:rsid w:val="00790965"/>
    <w:rsid w:val="007A22A1"/>
    <w:rsid w:val="007A28BB"/>
    <w:rsid w:val="007A784A"/>
    <w:rsid w:val="007C61AF"/>
    <w:rsid w:val="007D3824"/>
    <w:rsid w:val="007F3F50"/>
    <w:rsid w:val="00847B83"/>
    <w:rsid w:val="008535C1"/>
    <w:rsid w:val="0085366D"/>
    <w:rsid w:val="0086292B"/>
    <w:rsid w:val="0086530C"/>
    <w:rsid w:val="008B466E"/>
    <w:rsid w:val="008D6CD9"/>
    <w:rsid w:val="008E46B7"/>
    <w:rsid w:val="00941A5C"/>
    <w:rsid w:val="0097792B"/>
    <w:rsid w:val="00984206"/>
    <w:rsid w:val="009B2F5F"/>
    <w:rsid w:val="009D2746"/>
    <w:rsid w:val="009F5195"/>
    <w:rsid w:val="00A015E7"/>
    <w:rsid w:val="00A0227A"/>
    <w:rsid w:val="00A11C6B"/>
    <w:rsid w:val="00A12BF4"/>
    <w:rsid w:val="00A138AF"/>
    <w:rsid w:val="00A33518"/>
    <w:rsid w:val="00A64568"/>
    <w:rsid w:val="00A75452"/>
    <w:rsid w:val="00A90E5D"/>
    <w:rsid w:val="00AE5F5F"/>
    <w:rsid w:val="00B015BB"/>
    <w:rsid w:val="00B17395"/>
    <w:rsid w:val="00B25092"/>
    <w:rsid w:val="00B608D2"/>
    <w:rsid w:val="00B60EEC"/>
    <w:rsid w:val="00B70F37"/>
    <w:rsid w:val="00BA32AE"/>
    <w:rsid w:val="00BC17ED"/>
    <w:rsid w:val="00C02E66"/>
    <w:rsid w:val="00C03E2B"/>
    <w:rsid w:val="00C211B1"/>
    <w:rsid w:val="00C22F70"/>
    <w:rsid w:val="00C62948"/>
    <w:rsid w:val="00CB06D6"/>
    <w:rsid w:val="00CB4074"/>
    <w:rsid w:val="00CC46C5"/>
    <w:rsid w:val="00D123DF"/>
    <w:rsid w:val="00D26256"/>
    <w:rsid w:val="00D451E3"/>
    <w:rsid w:val="00D55D51"/>
    <w:rsid w:val="00D74190"/>
    <w:rsid w:val="00D958CA"/>
    <w:rsid w:val="00DA571E"/>
    <w:rsid w:val="00DB1F35"/>
    <w:rsid w:val="00DC0920"/>
    <w:rsid w:val="00DD0F9C"/>
    <w:rsid w:val="00DD23D0"/>
    <w:rsid w:val="00DE4192"/>
    <w:rsid w:val="00DE77D5"/>
    <w:rsid w:val="00DE7F0B"/>
    <w:rsid w:val="00DF3E6E"/>
    <w:rsid w:val="00DF6CEF"/>
    <w:rsid w:val="00E05709"/>
    <w:rsid w:val="00E10652"/>
    <w:rsid w:val="00E237F1"/>
    <w:rsid w:val="00E60AD0"/>
    <w:rsid w:val="00E93297"/>
    <w:rsid w:val="00EA0A6F"/>
    <w:rsid w:val="00EB3384"/>
    <w:rsid w:val="00EF0A4A"/>
    <w:rsid w:val="00EF39AC"/>
    <w:rsid w:val="00F05BB9"/>
    <w:rsid w:val="00F17C4B"/>
    <w:rsid w:val="00F23287"/>
    <w:rsid w:val="00F309F3"/>
    <w:rsid w:val="00F57747"/>
    <w:rsid w:val="00F92B8A"/>
    <w:rsid w:val="00FA28C8"/>
    <w:rsid w:val="00FA767D"/>
    <w:rsid w:val="00FC2245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87BE5C"/>
  <w15:docId w15:val="{389E78CD-FA8F-41BF-8085-8F8F00BD3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516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link w:val="a4"/>
    <w:qFormat/>
    <w:rsid w:val="00574EB5"/>
    <w:pPr>
      <w:jc w:val="center"/>
    </w:pPr>
    <w:rPr>
      <w:i/>
      <w:sz w:val="26"/>
    </w:rPr>
  </w:style>
  <w:style w:type="paragraph" w:styleId="a5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footer"/>
    <w:basedOn w:val="a"/>
    <w:link w:val="a7"/>
    <w:uiPriority w:val="99"/>
    <w:rsid w:val="00574EB5"/>
    <w:pPr>
      <w:tabs>
        <w:tab w:val="center" w:pos="4153"/>
        <w:tab w:val="right" w:pos="8306"/>
      </w:tabs>
    </w:pPr>
  </w:style>
  <w:style w:type="paragraph" w:styleId="a8">
    <w:name w:val="Document Map"/>
    <w:basedOn w:val="a"/>
    <w:link w:val="a9"/>
    <w:rsid w:val="00984206"/>
    <w:rPr>
      <w:rFonts w:ascii="Tahoma" w:hAnsi="Tahoma"/>
      <w:sz w:val="16"/>
      <w:szCs w:val="16"/>
    </w:rPr>
  </w:style>
  <w:style w:type="character" w:customStyle="1" w:styleId="a9">
    <w:name w:val="Схема документа Знак"/>
    <w:link w:val="a8"/>
    <w:rsid w:val="00984206"/>
    <w:rPr>
      <w:rFonts w:ascii="Tahoma" w:hAnsi="Tahoma" w:cs="Tahoma"/>
      <w:sz w:val="16"/>
      <w:szCs w:val="16"/>
    </w:rPr>
  </w:style>
  <w:style w:type="table" w:styleId="aa">
    <w:name w:val="Table Grid"/>
    <w:basedOn w:val="a1"/>
    <w:rsid w:val="00E60A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rsid w:val="0057778B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rsid w:val="0057778B"/>
    <w:rPr>
      <w:rFonts w:ascii="Tahoma" w:hAnsi="Tahoma" w:cs="Tahoma"/>
      <w:sz w:val="16"/>
      <w:szCs w:val="16"/>
    </w:rPr>
  </w:style>
  <w:style w:type="character" w:styleId="ad">
    <w:name w:val="annotation reference"/>
    <w:unhideWhenUsed/>
    <w:rsid w:val="000159C3"/>
    <w:rPr>
      <w:sz w:val="16"/>
      <w:szCs w:val="16"/>
    </w:rPr>
  </w:style>
  <w:style w:type="paragraph" w:styleId="ae">
    <w:name w:val="annotation text"/>
    <w:basedOn w:val="a"/>
    <w:link w:val="af"/>
    <w:unhideWhenUsed/>
    <w:rsid w:val="000159C3"/>
  </w:style>
  <w:style w:type="character" w:customStyle="1" w:styleId="af">
    <w:name w:val="Текст примечания Знак"/>
    <w:basedOn w:val="a0"/>
    <w:link w:val="ae"/>
    <w:rsid w:val="000159C3"/>
  </w:style>
  <w:style w:type="paragraph" w:styleId="af0">
    <w:name w:val="annotation subject"/>
    <w:basedOn w:val="ae"/>
    <w:next w:val="ae"/>
    <w:link w:val="af1"/>
    <w:rsid w:val="000159C3"/>
    <w:rPr>
      <w:b/>
      <w:bCs/>
    </w:rPr>
  </w:style>
  <w:style w:type="character" w:customStyle="1" w:styleId="af1">
    <w:name w:val="Тема примечания Знак"/>
    <w:basedOn w:val="af"/>
    <w:link w:val="af0"/>
    <w:rsid w:val="000159C3"/>
    <w:rPr>
      <w:b/>
      <w:bCs/>
    </w:rPr>
  </w:style>
  <w:style w:type="character" w:styleId="af2">
    <w:name w:val="Strong"/>
    <w:basedOn w:val="a0"/>
    <w:qFormat/>
    <w:rsid w:val="005167A8"/>
    <w:rPr>
      <w:b/>
      <w:bCs/>
    </w:rPr>
  </w:style>
  <w:style w:type="character" w:customStyle="1" w:styleId="10">
    <w:name w:val="Заголовок 1 Знак"/>
    <w:basedOn w:val="a0"/>
    <w:link w:val="1"/>
    <w:rsid w:val="005167A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12">
    <w:name w:val="Стиль1"/>
    <w:basedOn w:val="a"/>
    <w:link w:val="13"/>
    <w:qFormat/>
    <w:rsid w:val="00030F19"/>
    <w:pPr>
      <w:ind w:firstLine="720"/>
      <w:jc w:val="both"/>
    </w:pPr>
    <w:rPr>
      <w:sz w:val="28"/>
    </w:rPr>
  </w:style>
  <w:style w:type="paragraph" w:customStyle="1" w:styleId="2">
    <w:name w:val="Стиль2"/>
    <w:basedOn w:val="a3"/>
    <w:link w:val="20"/>
    <w:qFormat/>
    <w:rsid w:val="00030F19"/>
    <w:rPr>
      <w:b/>
      <w:i w:val="0"/>
      <w:sz w:val="32"/>
    </w:rPr>
  </w:style>
  <w:style w:type="character" w:customStyle="1" w:styleId="13">
    <w:name w:val="Стиль1 Знак"/>
    <w:basedOn w:val="a0"/>
    <w:link w:val="12"/>
    <w:rsid w:val="00030F19"/>
    <w:rPr>
      <w:sz w:val="28"/>
    </w:rPr>
  </w:style>
  <w:style w:type="character" w:customStyle="1" w:styleId="a4">
    <w:name w:val="Название Знак"/>
    <w:basedOn w:val="a0"/>
    <w:link w:val="a3"/>
    <w:rsid w:val="00030F19"/>
    <w:rPr>
      <w:i/>
      <w:sz w:val="26"/>
    </w:rPr>
  </w:style>
  <w:style w:type="character" w:customStyle="1" w:styleId="20">
    <w:name w:val="Стиль2 Знак"/>
    <w:basedOn w:val="a4"/>
    <w:link w:val="2"/>
    <w:rsid w:val="00030F19"/>
    <w:rPr>
      <w:b/>
      <w:i w:val="0"/>
      <w:sz w:val="32"/>
    </w:rPr>
  </w:style>
  <w:style w:type="character" w:customStyle="1" w:styleId="a7">
    <w:name w:val="Нижний колонтитул Знак"/>
    <w:basedOn w:val="a0"/>
    <w:link w:val="a6"/>
    <w:uiPriority w:val="99"/>
    <w:rsid w:val="00140C60"/>
  </w:style>
  <w:style w:type="paragraph" w:styleId="af3">
    <w:name w:val="List Paragraph"/>
    <w:basedOn w:val="a"/>
    <w:uiPriority w:val="34"/>
    <w:qFormat/>
    <w:rsid w:val="00D741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F0F3F01-FB64-45BD-BEF5-30ADAB827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ych</dc:creator>
  <cp:lastModifiedBy>albych</cp:lastModifiedBy>
  <cp:revision>4</cp:revision>
  <dcterms:created xsi:type="dcterms:W3CDTF">2023-05-19T13:13:00Z</dcterms:created>
  <dcterms:modified xsi:type="dcterms:W3CDTF">2023-05-19T13:14:00Z</dcterms:modified>
</cp:coreProperties>
</file>